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4DA28" w14:textId="77777777" w:rsidR="001F427C" w:rsidRPr="00637D57" w:rsidRDefault="001F427C" w:rsidP="001F427C">
      <w:pPr>
        <w:rPr>
          <w:rFonts w:ascii="Times New Roman" w:hAnsi="Times New Roman" w:cs="Times New Roman"/>
          <w:sz w:val="18"/>
          <w:szCs w:val="18"/>
        </w:rPr>
      </w:pPr>
    </w:p>
    <w:p w14:paraId="1F51E835" w14:textId="77777777" w:rsidR="001F427C" w:rsidRPr="00637D57" w:rsidRDefault="001F427C" w:rsidP="001F427C">
      <w:pPr>
        <w:widowControl/>
        <w:jc w:val="left"/>
        <w:rPr>
          <w:rFonts w:ascii="Times New Roman" w:hAnsi="Times New Roman" w:cs="Times New Roman"/>
          <w:color w:val="000000"/>
          <w:sz w:val="18"/>
          <w:szCs w:val="18"/>
        </w:rPr>
      </w:pPr>
      <w:bookmarkStart w:id="0" w:name="_Hlk113397953"/>
      <w:r w:rsidRPr="00637D57">
        <w:rPr>
          <w:rFonts w:ascii="Times New Roman" w:hAnsi="Times New Roman" w:cs="Times New Roman"/>
          <w:color w:val="000000"/>
          <w:sz w:val="18"/>
          <w:szCs w:val="18"/>
        </w:rPr>
        <w:t>Supplementary table 1: The missing data of covariates and their processing.</w:t>
      </w:r>
    </w:p>
    <w:tbl>
      <w:tblPr>
        <w:tblW w:w="0" w:type="auto"/>
        <w:tblCellSpacing w:w="15" w:type="dxa"/>
        <w:tblBorders>
          <w:top w:val="single" w:sz="8" w:space="0" w:color="auto"/>
          <w:bottom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30"/>
        <w:gridCol w:w="1065"/>
        <w:gridCol w:w="985"/>
        <w:gridCol w:w="1196"/>
      </w:tblGrid>
      <w:tr w:rsidR="001F427C" w:rsidRPr="00637D57" w14:paraId="5158259E" w14:textId="77777777" w:rsidTr="005B4D61">
        <w:trPr>
          <w:tblCellSpacing w:w="15" w:type="dxa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445EB28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variant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95B3653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mplete data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B3FCAFF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issing data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14:paraId="495B5EFF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rocess</w:t>
            </w:r>
          </w:p>
        </w:tc>
      </w:tr>
      <w:tr w:rsidR="001F427C" w:rsidRPr="00637D57" w14:paraId="53160DDF" w14:textId="77777777" w:rsidTr="005B4D6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A7F517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vAlign w:val="center"/>
            <w:hideMark/>
          </w:tcPr>
          <w:p w14:paraId="6F725343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71</w:t>
            </w:r>
          </w:p>
        </w:tc>
        <w:tc>
          <w:tcPr>
            <w:tcW w:w="0" w:type="auto"/>
            <w:vAlign w:val="center"/>
            <w:hideMark/>
          </w:tcPr>
          <w:p w14:paraId="0FF11E5D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3026945A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1F427C" w:rsidRPr="00637D57" w14:paraId="0AEAF6A7" w14:textId="77777777" w:rsidTr="005B4D6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1F014D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Gender </w:t>
            </w:r>
          </w:p>
        </w:tc>
        <w:tc>
          <w:tcPr>
            <w:tcW w:w="0" w:type="auto"/>
            <w:vAlign w:val="center"/>
            <w:hideMark/>
          </w:tcPr>
          <w:p w14:paraId="10819FEC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71</w:t>
            </w:r>
          </w:p>
        </w:tc>
        <w:tc>
          <w:tcPr>
            <w:tcW w:w="0" w:type="auto"/>
            <w:vAlign w:val="center"/>
            <w:hideMark/>
          </w:tcPr>
          <w:p w14:paraId="57E0D602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77EEA2F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1F427C" w:rsidRPr="00637D57" w14:paraId="299CDFE2" w14:textId="77777777" w:rsidTr="005B4D6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051585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Race </w:t>
            </w:r>
          </w:p>
        </w:tc>
        <w:tc>
          <w:tcPr>
            <w:tcW w:w="0" w:type="auto"/>
            <w:vAlign w:val="center"/>
            <w:hideMark/>
          </w:tcPr>
          <w:p w14:paraId="251779A4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71</w:t>
            </w:r>
          </w:p>
        </w:tc>
        <w:tc>
          <w:tcPr>
            <w:tcW w:w="0" w:type="auto"/>
            <w:vAlign w:val="center"/>
            <w:hideMark/>
          </w:tcPr>
          <w:p w14:paraId="10A258D4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3F368519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1F427C" w:rsidRPr="00637D57" w14:paraId="27BD4753" w14:textId="77777777" w:rsidTr="005B4D6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45A5BD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tio of family income to poverty</w:t>
            </w:r>
          </w:p>
        </w:tc>
        <w:tc>
          <w:tcPr>
            <w:tcW w:w="0" w:type="auto"/>
            <w:vAlign w:val="center"/>
            <w:hideMark/>
          </w:tcPr>
          <w:p w14:paraId="44F405D2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77</w:t>
            </w:r>
          </w:p>
        </w:tc>
        <w:tc>
          <w:tcPr>
            <w:tcW w:w="0" w:type="auto"/>
            <w:vAlign w:val="center"/>
            <w:hideMark/>
          </w:tcPr>
          <w:p w14:paraId="6090320A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4</w:t>
            </w:r>
          </w:p>
        </w:tc>
        <w:tc>
          <w:tcPr>
            <w:tcW w:w="0" w:type="auto"/>
          </w:tcPr>
          <w:p w14:paraId="16DC97EE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t recorded</w:t>
            </w:r>
          </w:p>
        </w:tc>
      </w:tr>
      <w:tr w:rsidR="001F427C" w:rsidRPr="00637D57" w14:paraId="0D2C193B" w14:textId="77777777" w:rsidTr="005B4D6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660808" w14:textId="00C53DB1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ime of detection</w:t>
            </w:r>
          </w:p>
        </w:tc>
        <w:tc>
          <w:tcPr>
            <w:tcW w:w="0" w:type="auto"/>
            <w:vAlign w:val="center"/>
            <w:hideMark/>
          </w:tcPr>
          <w:p w14:paraId="1C4EDC52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71</w:t>
            </w:r>
          </w:p>
        </w:tc>
        <w:tc>
          <w:tcPr>
            <w:tcW w:w="0" w:type="auto"/>
            <w:vAlign w:val="center"/>
            <w:hideMark/>
          </w:tcPr>
          <w:p w14:paraId="1866FF39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4259E17C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1F427C" w:rsidRPr="00637D57" w14:paraId="0B4E3675" w14:textId="77777777" w:rsidTr="005B4D6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D0B556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dentary activity</w:t>
            </w:r>
          </w:p>
        </w:tc>
        <w:tc>
          <w:tcPr>
            <w:tcW w:w="0" w:type="auto"/>
            <w:vAlign w:val="center"/>
            <w:hideMark/>
          </w:tcPr>
          <w:p w14:paraId="34C99A55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11</w:t>
            </w:r>
          </w:p>
        </w:tc>
        <w:tc>
          <w:tcPr>
            <w:tcW w:w="0" w:type="auto"/>
            <w:vAlign w:val="center"/>
            <w:hideMark/>
          </w:tcPr>
          <w:p w14:paraId="35326C8C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0" w:type="auto"/>
          </w:tcPr>
          <w:p w14:paraId="6A7AFD24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 mean</w:t>
            </w:r>
          </w:p>
        </w:tc>
      </w:tr>
      <w:tr w:rsidR="001F427C" w:rsidRPr="00637D57" w14:paraId="64403169" w14:textId="77777777" w:rsidTr="005B4D61">
        <w:trPr>
          <w:tblCellSpacing w:w="15" w:type="dxa"/>
        </w:trPr>
        <w:tc>
          <w:tcPr>
            <w:tcW w:w="0" w:type="auto"/>
            <w:vAlign w:val="center"/>
          </w:tcPr>
          <w:p w14:paraId="528BDAF4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aist circumference</w:t>
            </w:r>
          </w:p>
        </w:tc>
        <w:tc>
          <w:tcPr>
            <w:tcW w:w="0" w:type="auto"/>
            <w:vAlign w:val="center"/>
          </w:tcPr>
          <w:p w14:paraId="5A5BA22C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27</w:t>
            </w:r>
          </w:p>
        </w:tc>
        <w:tc>
          <w:tcPr>
            <w:tcW w:w="0" w:type="auto"/>
            <w:vAlign w:val="center"/>
          </w:tcPr>
          <w:p w14:paraId="08696288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14:paraId="4DF5A823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 mean</w:t>
            </w:r>
          </w:p>
        </w:tc>
      </w:tr>
      <w:tr w:rsidR="001F427C" w:rsidRPr="00637D57" w14:paraId="15072E6B" w14:textId="77777777" w:rsidTr="005B4D61">
        <w:trPr>
          <w:tblCellSpacing w:w="15" w:type="dxa"/>
        </w:trPr>
        <w:tc>
          <w:tcPr>
            <w:tcW w:w="0" w:type="auto"/>
            <w:vAlign w:val="center"/>
          </w:tcPr>
          <w:p w14:paraId="0DB47C2A" w14:textId="13AA211E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BMI </w:t>
            </w:r>
          </w:p>
        </w:tc>
        <w:tc>
          <w:tcPr>
            <w:tcW w:w="0" w:type="auto"/>
            <w:vAlign w:val="center"/>
          </w:tcPr>
          <w:p w14:paraId="600C03C3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41</w:t>
            </w:r>
          </w:p>
        </w:tc>
        <w:tc>
          <w:tcPr>
            <w:tcW w:w="0" w:type="auto"/>
            <w:vAlign w:val="center"/>
          </w:tcPr>
          <w:p w14:paraId="47F94BFF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14:paraId="41E54EA7" w14:textId="77777777" w:rsidR="001F427C" w:rsidRPr="00637D57" w:rsidRDefault="001F427C" w:rsidP="00A14B4F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t recorded</w:t>
            </w:r>
          </w:p>
        </w:tc>
      </w:tr>
    </w:tbl>
    <w:bookmarkEnd w:id="0"/>
    <w:p w14:paraId="5B05A6C0" w14:textId="415A9E54" w:rsidR="001F427C" w:rsidRPr="00637D57" w:rsidRDefault="001F427C" w:rsidP="001F427C">
      <w:pPr>
        <w:rPr>
          <w:rFonts w:ascii="Times New Roman" w:eastAsia="宋体" w:hAnsi="Times New Roman" w:cs="Times New Roman"/>
          <w:kern w:val="0"/>
          <w:sz w:val="18"/>
          <w:szCs w:val="18"/>
        </w:rPr>
      </w:pPr>
      <w:r w:rsidRPr="00637D57">
        <w:rPr>
          <w:rFonts w:ascii="Times New Roman" w:eastAsia="宋体" w:hAnsi="Times New Roman" w:cs="Times New Roman"/>
          <w:kern w:val="0"/>
          <w:sz w:val="18"/>
          <w:szCs w:val="18"/>
        </w:rPr>
        <w:t>BMI, body mass index.</w:t>
      </w:r>
    </w:p>
    <w:p w14:paraId="7D789E6E" w14:textId="4C78DB99" w:rsidR="00023DED" w:rsidRPr="00637D57" w:rsidRDefault="00023DED">
      <w:pPr>
        <w:rPr>
          <w:rFonts w:ascii="Times New Roman" w:hAnsi="Times New Roman" w:cs="Times New Roman"/>
          <w:sz w:val="18"/>
          <w:szCs w:val="18"/>
        </w:rPr>
      </w:pPr>
    </w:p>
    <w:p w14:paraId="538D69AD" w14:textId="19B9C978" w:rsidR="001F427C" w:rsidRPr="00637D57" w:rsidRDefault="001F427C">
      <w:pPr>
        <w:rPr>
          <w:rFonts w:ascii="Times New Roman" w:hAnsi="Times New Roman" w:cs="Times New Roman"/>
          <w:sz w:val="18"/>
          <w:szCs w:val="18"/>
        </w:rPr>
      </w:pPr>
    </w:p>
    <w:p w14:paraId="0772BC51" w14:textId="57AF19FC" w:rsidR="0005603C" w:rsidRPr="00637D57" w:rsidRDefault="0005603C">
      <w:pPr>
        <w:rPr>
          <w:rFonts w:ascii="Times New Roman" w:hAnsi="Times New Roman" w:cs="Times New Roman"/>
          <w:sz w:val="18"/>
          <w:szCs w:val="18"/>
        </w:rPr>
      </w:pPr>
    </w:p>
    <w:p w14:paraId="7384B8FA" w14:textId="71DC2A03" w:rsidR="0005603C" w:rsidRPr="00637D57" w:rsidRDefault="0005603C" w:rsidP="0005603C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 w:rsidRPr="00637D57">
        <w:rPr>
          <w:rFonts w:ascii="Times New Roman" w:eastAsia="宋体" w:hAnsi="Times New Roman" w:cs="Times New Roman"/>
          <w:kern w:val="0"/>
          <w:sz w:val="18"/>
          <w:szCs w:val="18"/>
        </w:rPr>
        <w:t>Supplementary table 2: Association between covariates and VAT mass.</w:t>
      </w:r>
    </w:p>
    <w:tbl>
      <w:tblPr>
        <w:tblW w:w="0" w:type="auto"/>
        <w:tblCellSpacing w:w="15" w:type="dxa"/>
        <w:tblBorders>
          <w:top w:val="outset" w:sz="18" w:space="0" w:color="auto"/>
          <w:bottom w:val="outset" w:sz="1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30"/>
        <w:gridCol w:w="1800"/>
        <w:gridCol w:w="672"/>
      </w:tblGrid>
      <w:tr w:rsidR="00697264" w:rsidRPr="00637D57" w14:paraId="7FC08D46" w14:textId="77777777" w:rsidTr="00333769">
        <w:trPr>
          <w:tblCellSpacing w:w="15" w:type="dxa"/>
        </w:trPr>
        <w:tc>
          <w:tcPr>
            <w:tcW w:w="0" w:type="auto"/>
            <w:tcBorders>
              <w:top w:val="outset" w:sz="18" w:space="0" w:color="auto"/>
              <w:bottom w:val="outset" w:sz="18" w:space="0" w:color="auto"/>
            </w:tcBorders>
            <w:shd w:val="clear" w:color="auto" w:fill="auto"/>
            <w:vAlign w:val="center"/>
            <w:hideMark/>
          </w:tcPr>
          <w:p w14:paraId="1278805B" w14:textId="6787497B" w:rsidR="0005603C" w:rsidRPr="00637D57" w:rsidRDefault="0005603C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variates</w:t>
            </w:r>
          </w:p>
        </w:tc>
        <w:tc>
          <w:tcPr>
            <w:tcW w:w="0" w:type="auto"/>
            <w:tcBorders>
              <w:top w:val="outset" w:sz="18" w:space="0" w:color="auto"/>
              <w:bottom w:val="outset" w:sz="18" w:space="0" w:color="auto"/>
            </w:tcBorders>
            <w:shd w:val="clear" w:color="auto" w:fill="auto"/>
            <w:vAlign w:val="center"/>
            <w:hideMark/>
          </w:tcPr>
          <w:p w14:paraId="33E0E718" w14:textId="11FE0504" w:rsidR="0005603C" w:rsidRPr="00637D57" w:rsidRDefault="0005603C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xp(beta),95%CI</w:t>
            </w:r>
          </w:p>
        </w:tc>
        <w:tc>
          <w:tcPr>
            <w:tcW w:w="0" w:type="auto"/>
            <w:tcBorders>
              <w:top w:val="outset" w:sz="18" w:space="0" w:color="auto"/>
              <w:bottom w:val="outset" w:sz="18" w:space="0" w:color="auto"/>
            </w:tcBorders>
            <w:shd w:val="clear" w:color="auto" w:fill="auto"/>
            <w:vAlign w:val="center"/>
            <w:hideMark/>
          </w:tcPr>
          <w:p w14:paraId="560E5ADC" w14:textId="7A6E2667" w:rsidR="0005603C" w:rsidRPr="00637D57" w:rsidRDefault="0005603C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 value </w:t>
            </w:r>
          </w:p>
        </w:tc>
      </w:tr>
      <w:tr w:rsidR="00697264" w:rsidRPr="00637D57" w14:paraId="727A6906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</w:tcPr>
          <w:p w14:paraId="7389DE5E" w14:textId="56663E2F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24AC2B" w14:textId="2083990C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9.09 (6.94, 11.25)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EDB661" w14:textId="784C2F1D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3B7497A7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8F8B117" w14:textId="679E7FAC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Gender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7AE802C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C77D009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97264" w:rsidRPr="00637D57" w14:paraId="3240019E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02EAA5DB" w14:textId="4E491C83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oy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EE98145" w14:textId="3F7A3FD2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11358B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</w:tr>
      <w:tr w:rsidR="00697264" w:rsidRPr="00637D57" w14:paraId="56DF93F1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5C8AE85B" w14:textId="1B958BC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irl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00E2B8" w14:textId="7393294A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23.45 (-33.15, -13.76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0689C1" w14:textId="0726D87F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51A1E02E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5A3B74CB" w14:textId="74331AF8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c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FC6D55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FB2AB3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97264" w:rsidRPr="00637D57" w14:paraId="743EBF9D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4A2225AB" w14:textId="649C0FAF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xican America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B0BEC9C" w14:textId="0677DBD4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380EE32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</w:tr>
      <w:tr w:rsidR="00697264" w:rsidRPr="00637D57" w14:paraId="0908319A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2649E6DE" w14:textId="313BE2D0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ther Hispanic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2A9DCC" w14:textId="6FA3E41B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39.70 (-61.22, -18.18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9F4A26F" w14:textId="735B0DA1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.0003 </w:t>
            </w:r>
          </w:p>
        </w:tc>
      </w:tr>
      <w:tr w:rsidR="00697264" w:rsidRPr="00637D57" w14:paraId="027300EC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A639A0B" w14:textId="7AFC2F06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n-Hispanic Whit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A195B34" w14:textId="7D72D31F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41.06 (-55.07, -27.06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9CCD779" w14:textId="22355719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41F2CFDF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0F7078C" w14:textId="4D004D5E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n-Hispanic Black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FE946F9" w14:textId="391A3B15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74.28 (-92.24, -56.32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354A961" w14:textId="130782E5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43E13167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B1D6B7D" w14:textId="16375051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ther Rac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2B16D35" w14:textId="3E5960FB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41.88 (-62.38, -21.37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BB75913" w14:textId="42856885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24AE185D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B71EEDF" w14:textId="1CFEC0B1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tio of family income to poverty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E59C94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FB4C31E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97264" w:rsidRPr="00637D57" w14:paraId="21D7D7E0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45E95FAE" w14:textId="009C644B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1.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5088362" w14:textId="4C3F38B5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2A51307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</w:tr>
      <w:tr w:rsidR="00697264" w:rsidRPr="00637D57" w14:paraId="425E113C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7081682A" w14:textId="09FD0E34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-1.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861183" w14:textId="05EA5A8C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0.26 (-17.58, 17.07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55AAAFA" w14:textId="5356C30B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.9767 </w:t>
            </w:r>
          </w:p>
        </w:tc>
      </w:tr>
      <w:tr w:rsidR="00697264" w:rsidRPr="00637D57" w14:paraId="2C538DBC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2DC81186" w14:textId="1C4DB4F4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gt;1.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F551CA4" w14:textId="0AA06CC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28.85 (-39.96, -17.75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38AD0D" w14:textId="6347C4D3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366FE1EC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C71401D" w14:textId="31429E0F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t recorded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FB551B5" w14:textId="4779BF72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9.38 (-30.67, 11.91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0C56EF" w14:textId="09E64DEA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.3878 </w:t>
            </w:r>
          </w:p>
        </w:tc>
      </w:tr>
      <w:tr w:rsidR="00697264" w:rsidRPr="00637D57" w14:paraId="64F9B76E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3C3DCF41" w14:textId="42F3C5F9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ime of detection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44C296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E9C365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97264" w:rsidRPr="00637D57" w14:paraId="53CA3D5B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5AFEEA93" w14:textId="096884E1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vember 1 through April 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79EDA9" w14:textId="03716BD9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9F2138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</w:tr>
      <w:tr w:rsidR="00697264" w:rsidRPr="00637D57" w14:paraId="0472DDCC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0A0B376" w14:textId="68F85FE6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y 1 through October 3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1182D3" w14:textId="24B25840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19.14 (-28.86, -9.42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D47AAC" w14:textId="180B70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.0001 </w:t>
            </w:r>
          </w:p>
        </w:tc>
      </w:tr>
      <w:tr w:rsidR="00697264" w:rsidRPr="00637D57" w14:paraId="5DB35A99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7101FD36" w14:textId="7662AF80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dentary activity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5BEE62" w14:textId="68F04EF0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.03 (-0.00, 0.06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5D529DB" w14:textId="2EA5571B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.0846 </w:t>
            </w:r>
          </w:p>
        </w:tc>
      </w:tr>
      <w:tr w:rsidR="00697264" w:rsidRPr="00637D57" w14:paraId="7DA60B41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45B39CE5" w14:textId="383578A9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aist circumferenc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696E977" w14:textId="66113629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7.46 (7.28, 7.65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873FC4" w14:textId="574FE231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72D92D64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494D8AE8" w14:textId="5450E7C4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BM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D6D121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221B993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97264" w:rsidRPr="00637D57" w14:paraId="60ACC839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0AF523D" w14:textId="07B74B78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derweight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0F299D8" w14:textId="442FEEA0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604C956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</w:tr>
      <w:tr w:rsidR="00697264" w:rsidRPr="00637D57" w14:paraId="741A3119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5F8A26B2" w14:textId="5AD98A4D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rmal weight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1FB5B65" w14:textId="62590596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34 (6.23, 44.44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2EE1EA3" w14:textId="0C6344B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.0094 </w:t>
            </w:r>
          </w:p>
        </w:tc>
      </w:tr>
      <w:tr w:rsidR="00697264" w:rsidRPr="00637D57" w14:paraId="50812734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2BDA7CC7" w14:textId="7BDE7AE3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verweight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7F198F5" w14:textId="0C382722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122.49 (102.08, 142.89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A85F7D4" w14:textId="5EF23189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153D120D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05C9CFA9" w14:textId="7F89B94F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bes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302ABD" w14:textId="6141FC72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265.23 (245.19, 285.27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4E44BCF" w14:textId="3ED3D07D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20093FD3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62EA4BFF" w14:textId="781E2C5A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t recorded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1725638" w14:textId="3B7E8AFD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105.63 (64.61, 146.66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62815B" w14:textId="19F749B8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483D7910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DE24B3C" w14:textId="2B6C6585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rum vitamin D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D6CFE83" w14:textId="00A6E322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1.23 (-1.44, -1.02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6CA688" w14:textId="2A55003F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48BD0583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0EEE3E6F" w14:textId="4C55AD8D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ficiency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4DDCE50" w14:textId="5C47F793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C40B06D" w14:textId="77777777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0 </w:t>
            </w:r>
          </w:p>
        </w:tc>
      </w:tr>
      <w:tr w:rsidR="00697264" w:rsidRPr="00637D57" w14:paraId="4AFDF376" w14:textId="77777777" w:rsidTr="0033376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14:paraId="16894A1C" w14:textId="11C57EEB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sufficiency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BECCDA5" w14:textId="1D642CF3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23.42 (-34.94, -11.90)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99F2A2" w14:textId="00C1EAB0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  <w:tr w:rsidR="00697264" w:rsidRPr="00637D57" w14:paraId="4FE373D0" w14:textId="77777777" w:rsidTr="00333769">
        <w:trPr>
          <w:tblCellSpacing w:w="15" w:type="dxa"/>
        </w:trPr>
        <w:tc>
          <w:tcPr>
            <w:tcW w:w="0" w:type="auto"/>
            <w:tcBorders>
              <w:bottom w:val="outset" w:sz="18" w:space="0" w:color="auto"/>
            </w:tcBorders>
            <w:shd w:val="clear" w:color="auto" w:fill="auto"/>
            <w:vAlign w:val="center"/>
            <w:hideMark/>
          </w:tcPr>
          <w:p w14:paraId="0B71E211" w14:textId="160BC7B2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ufficiency</w:t>
            </w:r>
          </w:p>
        </w:tc>
        <w:tc>
          <w:tcPr>
            <w:tcW w:w="0" w:type="auto"/>
            <w:tcBorders>
              <w:bottom w:val="outset" w:sz="18" w:space="0" w:color="auto"/>
            </w:tcBorders>
            <w:shd w:val="clear" w:color="auto" w:fill="auto"/>
            <w:vAlign w:val="center"/>
            <w:hideMark/>
          </w:tcPr>
          <w:p w14:paraId="2AFA64BE" w14:textId="271D3674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-59.26 (-72.50, -46.02) </w:t>
            </w:r>
          </w:p>
        </w:tc>
        <w:tc>
          <w:tcPr>
            <w:tcW w:w="0" w:type="auto"/>
            <w:tcBorders>
              <w:bottom w:val="outset" w:sz="18" w:space="0" w:color="auto"/>
            </w:tcBorders>
            <w:shd w:val="clear" w:color="auto" w:fill="auto"/>
            <w:vAlign w:val="center"/>
            <w:hideMark/>
          </w:tcPr>
          <w:p w14:paraId="62F79A33" w14:textId="26BECCC2" w:rsidR="00697264" w:rsidRPr="00637D57" w:rsidRDefault="00697264" w:rsidP="00697264">
            <w:pPr>
              <w:widowControl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37D5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&lt;0.0001 </w:t>
            </w:r>
          </w:p>
        </w:tc>
      </w:tr>
    </w:tbl>
    <w:p w14:paraId="1DD8B362" w14:textId="77777777" w:rsidR="003D165B" w:rsidRPr="00637D57" w:rsidRDefault="003D165B" w:rsidP="003D165B">
      <w:pPr>
        <w:rPr>
          <w:rFonts w:ascii="Times New Roman" w:eastAsia="宋体" w:hAnsi="Times New Roman" w:cs="Times New Roman"/>
          <w:kern w:val="0"/>
          <w:sz w:val="18"/>
          <w:szCs w:val="18"/>
        </w:rPr>
      </w:pPr>
      <w:r w:rsidRPr="00637D57">
        <w:rPr>
          <w:rFonts w:ascii="Times New Roman" w:eastAsia="宋体" w:hAnsi="Times New Roman" w:cs="Times New Roman"/>
          <w:kern w:val="0"/>
          <w:sz w:val="18"/>
          <w:szCs w:val="18"/>
        </w:rPr>
        <w:t>BMI, body mass index.</w:t>
      </w:r>
    </w:p>
    <w:p w14:paraId="13DF7193" w14:textId="183D093A" w:rsidR="001F427C" w:rsidRPr="00637D57" w:rsidRDefault="001F427C">
      <w:pPr>
        <w:rPr>
          <w:rFonts w:ascii="Times New Roman" w:hAnsi="Times New Roman" w:cs="Times New Roman"/>
          <w:sz w:val="18"/>
          <w:szCs w:val="18"/>
        </w:rPr>
      </w:pPr>
    </w:p>
    <w:p w14:paraId="7897A9D8" w14:textId="6D5BB103" w:rsidR="00333769" w:rsidRPr="00637D57" w:rsidRDefault="00333769">
      <w:pPr>
        <w:rPr>
          <w:rFonts w:ascii="Times New Roman" w:hAnsi="Times New Roman" w:cs="Times New Roman"/>
          <w:sz w:val="18"/>
          <w:szCs w:val="18"/>
        </w:rPr>
      </w:pPr>
    </w:p>
    <w:p w14:paraId="007072AF" w14:textId="364E8C62" w:rsidR="00333769" w:rsidRPr="00637D57" w:rsidRDefault="00333769">
      <w:pPr>
        <w:rPr>
          <w:rFonts w:ascii="Times New Roman" w:hAnsi="Times New Roman" w:cs="Times New Roman"/>
          <w:sz w:val="18"/>
          <w:szCs w:val="18"/>
        </w:rPr>
      </w:pPr>
      <w:r w:rsidRPr="00637D57">
        <w:rPr>
          <w:rFonts w:ascii="Times New Roman" w:hAnsi="Times New Roman" w:cs="Times New Roman"/>
          <w:sz w:val="18"/>
          <w:szCs w:val="18"/>
        </w:rPr>
        <w:t>Supplementary table 3: The adjusting roles of potential confounders on the estimates of serum vitamin D on VAT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30"/>
        <w:gridCol w:w="955"/>
        <w:gridCol w:w="1255"/>
        <w:gridCol w:w="1460"/>
      </w:tblGrid>
      <w:tr w:rsidR="00996C69" w:rsidRPr="00637D57" w14:paraId="55AAF922" w14:textId="77777777" w:rsidTr="00996C69">
        <w:trPr>
          <w:tblCellSpacing w:w="15" w:type="dxa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6CA6AD04" w14:textId="27B357F4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+/-covariate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61FC1904" w14:textId="1C2BCC82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Basic model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1F58A631" w14:textId="47F79E61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omplete model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26EC6352" w14:textId="7CB16DEC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elected covariates</w:t>
            </w:r>
          </w:p>
        </w:tc>
      </w:tr>
      <w:tr w:rsidR="00996C69" w:rsidRPr="00637D57" w14:paraId="44AF24A2" w14:textId="77777777" w:rsidTr="00996C6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8FABFF" w14:textId="785FB866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ge</w:t>
            </w:r>
          </w:p>
        </w:tc>
        <w:tc>
          <w:tcPr>
            <w:tcW w:w="0" w:type="auto"/>
            <w:vAlign w:val="center"/>
            <w:hideMark/>
          </w:tcPr>
          <w:p w14:paraId="38C6104E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2407</w:t>
            </w:r>
          </w:p>
        </w:tc>
        <w:tc>
          <w:tcPr>
            <w:tcW w:w="0" w:type="auto"/>
            <w:vAlign w:val="center"/>
            <w:hideMark/>
          </w:tcPr>
          <w:p w14:paraId="216C62CB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3489</w:t>
            </w:r>
          </w:p>
        </w:tc>
        <w:tc>
          <w:tcPr>
            <w:tcW w:w="0" w:type="auto"/>
            <w:vAlign w:val="center"/>
            <w:hideMark/>
          </w:tcPr>
          <w:p w14:paraId="5616D325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996C69" w:rsidRPr="00637D57" w14:paraId="47C96F24" w14:textId="77777777" w:rsidTr="00996C6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49E6A1" w14:textId="72C7CB22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Gender</w:t>
            </w:r>
          </w:p>
        </w:tc>
        <w:tc>
          <w:tcPr>
            <w:tcW w:w="0" w:type="auto"/>
            <w:vAlign w:val="center"/>
            <w:hideMark/>
          </w:tcPr>
          <w:p w14:paraId="7555D444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2110</w:t>
            </w:r>
          </w:p>
        </w:tc>
        <w:tc>
          <w:tcPr>
            <w:tcW w:w="0" w:type="auto"/>
            <w:vAlign w:val="center"/>
            <w:hideMark/>
          </w:tcPr>
          <w:p w14:paraId="78BD3354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3592</w:t>
            </w:r>
          </w:p>
        </w:tc>
        <w:tc>
          <w:tcPr>
            <w:tcW w:w="0" w:type="auto"/>
            <w:vAlign w:val="center"/>
            <w:hideMark/>
          </w:tcPr>
          <w:p w14:paraId="0D671CD2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996C69" w:rsidRPr="00637D57" w14:paraId="0FEA0A94" w14:textId="77777777" w:rsidTr="00996C6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B9A387" w14:textId="788B18FD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ace</w:t>
            </w:r>
          </w:p>
        </w:tc>
        <w:tc>
          <w:tcPr>
            <w:tcW w:w="0" w:type="auto"/>
            <w:vAlign w:val="center"/>
            <w:hideMark/>
          </w:tcPr>
          <w:p w14:paraId="153AD1B2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6295 *</w:t>
            </w:r>
          </w:p>
        </w:tc>
        <w:tc>
          <w:tcPr>
            <w:tcW w:w="0" w:type="auto"/>
            <w:vAlign w:val="center"/>
            <w:hideMark/>
          </w:tcPr>
          <w:p w14:paraId="0C8B4CD8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1253 *</w:t>
            </w:r>
          </w:p>
        </w:tc>
        <w:tc>
          <w:tcPr>
            <w:tcW w:w="0" w:type="auto"/>
            <w:vAlign w:val="center"/>
            <w:hideMark/>
          </w:tcPr>
          <w:p w14:paraId="570FB044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Yes </w:t>
            </w:r>
          </w:p>
        </w:tc>
      </w:tr>
      <w:tr w:rsidR="00996C69" w:rsidRPr="00637D57" w14:paraId="2E1B2C41" w14:textId="77777777" w:rsidTr="00996C69">
        <w:trPr>
          <w:tblCellSpacing w:w="15" w:type="dxa"/>
        </w:trPr>
        <w:tc>
          <w:tcPr>
            <w:tcW w:w="0" w:type="auto"/>
            <w:vAlign w:val="center"/>
          </w:tcPr>
          <w:p w14:paraId="250EF2F5" w14:textId="5DCB2E93" w:rsidR="00996C69" w:rsidRPr="00637D57" w:rsidRDefault="00996C69" w:rsidP="00996C69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atio of family income to poverty</w:t>
            </w:r>
          </w:p>
        </w:tc>
        <w:tc>
          <w:tcPr>
            <w:tcW w:w="0" w:type="auto"/>
            <w:vAlign w:val="center"/>
          </w:tcPr>
          <w:p w14:paraId="498B5B39" w14:textId="1FC39BAC" w:rsidR="00996C69" w:rsidRPr="00637D57" w:rsidRDefault="00996C69" w:rsidP="00996C69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1480</w:t>
            </w:r>
          </w:p>
        </w:tc>
        <w:tc>
          <w:tcPr>
            <w:tcW w:w="0" w:type="auto"/>
            <w:vAlign w:val="center"/>
          </w:tcPr>
          <w:p w14:paraId="023778B8" w14:textId="2E37D626" w:rsidR="00996C69" w:rsidRPr="00637D57" w:rsidRDefault="00996C69" w:rsidP="00996C69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3672</w:t>
            </w:r>
          </w:p>
        </w:tc>
        <w:tc>
          <w:tcPr>
            <w:tcW w:w="0" w:type="auto"/>
            <w:vAlign w:val="center"/>
          </w:tcPr>
          <w:p w14:paraId="251EEA9C" w14:textId="77777777" w:rsidR="00996C69" w:rsidRPr="00637D57" w:rsidRDefault="00996C69" w:rsidP="00996C69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996C69" w:rsidRPr="00637D57" w14:paraId="5996B11A" w14:textId="77777777" w:rsidTr="00996C6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0D2D5B" w14:textId="4B28893F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ime</w:t>
            </w:r>
            <w:r w:rsidR="00996C69"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of detection</w:t>
            </w:r>
          </w:p>
        </w:tc>
        <w:tc>
          <w:tcPr>
            <w:tcW w:w="0" w:type="auto"/>
            <w:vAlign w:val="center"/>
            <w:hideMark/>
          </w:tcPr>
          <w:p w14:paraId="79162048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1962</w:t>
            </w:r>
          </w:p>
        </w:tc>
        <w:tc>
          <w:tcPr>
            <w:tcW w:w="0" w:type="auto"/>
            <w:vAlign w:val="center"/>
            <w:hideMark/>
          </w:tcPr>
          <w:p w14:paraId="60E16629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3565</w:t>
            </w:r>
          </w:p>
        </w:tc>
        <w:tc>
          <w:tcPr>
            <w:tcW w:w="0" w:type="auto"/>
            <w:vAlign w:val="center"/>
            <w:hideMark/>
          </w:tcPr>
          <w:p w14:paraId="42192469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996C69" w:rsidRPr="00637D57" w14:paraId="1CB4F0AB" w14:textId="77777777" w:rsidTr="00996C6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951C75" w14:textId="0B289934" w:rsidR="00996C69" w:rsidRPr="00637D57" w:rsidRDefault="00996C69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edentary activity</w:t>
            </w:r>
          </w:p>
        </w:tc>
        <w:tc>
          <w:tcPr>
            <w:tcW w:w="0" w:type="auto"/>
            <w:vAlign w:val="center"/>
            <w:hideMark/>
          </w:tcPr>
          <w:p w14:paraId="42718773" w14:textId="77777777" w:rsidR="00996C69" w:rsidRPr="00637D57" w:rsidRDefault="00996C69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2211</w:t>
            </w:r>
          </w:p>
        </w:tc>
        <w:tc>
          <w:tcPr>
            <w:tcW w:w="0" w:type="auto"/>
            <w:vAlign w:val="center"/>
            <w:hideMark/>
          </w:tcPr>
          <w:p w14:paraId="1866238B" w14:textId="77777777" w:rsidR="00996C69" w:rsidRPr="00637D57" w:rsidRDefault="00996C69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3457</w:t>
            </w:r>
          </w:p>
        </w:tc>
        <w:tc>
          <w:tcPr>
            <w:tcW w:w="0" w:type="auto"/>
            <w:vAlign w:val="center"/>
            <w:hideMark/>
          </w:tcPr>
          <w:p w14:paraId="216E3A07" w14:textId="77777777" w:rsidR="00996C69" w:rsidRPr="00637D57" w:rsidRDefault="00996C69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996C69" w:rsidRPr="00637D57" w14:paraId="224B7046" w14:textId="77777777" w:rsidTr="00996C6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150DF0" w14:textId="7C5BC515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Waist</w:t>
            </w:r>
            <w:r w:rsidR="00996C69"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circumference</w:t>
            </w:r>
          </w:p>
        </w:tc>
        <w:tc>
          <w:tcPr>
            <w:tcW w:w="0" w:type="auto"/>
            <w:vAlign w:val="center"/>
            <w:hideMark/>
          </w:tcPr>
          <w:p w14:paraId="6EF130C8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2697 *</w:t>
            </w:r>
          </w:p>
        </w:tc>
        <w:tc>
          <w:tcPr>
            <w:tcW w:w="0" w:type="auto"/>
            <w:vAlign w:val="center"/>
            <w:hideMark/>
          </w:tcPr>
          <w:p w14:paraId="35E9657D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6627 *</w:t>
            </w:r>
          </w:p>
        </w:tc>
        <w:tc>
          <w:tcPr>
            <w:tcW w:w="0" w:type="auto"/>
            <w:vAlign w:val="center"/>
            <w:hideMark/>
          </w:tcPr>
          <w:p w14:paraId="55E73790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Yes </w:t>
            </w:r>
          </w:p>
        </w:tc>
      </w:tr>
      <w:tr w:rsidR="00996C69" w:rsidRPr="00637D57" w14:paraId="30F3AC98" w14:textId="77777777" w:rsidTr="00996C69">
        <w:trPr>
          <w:tblCellSpacing w:w="15" w:type="dxa"/>
        </w:trPr>
        <w:tc>
          <w:tcPr>
            <w:tcW w:w="0" w:type="auto"/>
            <w:tcBorders>
              <w:bottom w:val="single" w:sz="8" w:space="0" w:color="auto"/>
            </w:tcBorders>
            <w:vAlign w:val="center"/>
            <w:hideMark/>
          </w:tcPr>
          <w:p w14:paraId="6C77FF2A" w14:textId="67A4BF5F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  <w:hideMark/>
          </w:tcPr>
          <w:p w14:paraId="4D16C0B8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3497 *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  <w:hideMark/>
          </w:tcPr>
          <w:p w14:paraId="7CEC36CB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3627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  <w:hideMark/>
          </w:tcPr>
          <w:p w14:paraId="0CFF15CA" w14:textId="77777777" w:rsidR="00583044" w:rsidRPr="00637D57" w:rsidRDefault="00583044" w:rsidP="00A14B4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637D57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Yes </w:t>
            </w:r>
          </w:p>
        </w:tc>
      </w:tr>
    </w:tbl>
    <w:p w14:paraId="2C1BE525" w14:textId="4469D739" w:rsidR="00333769" w:rsidRPr="00637D57" w:rsidRDefault="00583044">
      <w:pPr>
        <w:rPr>
          <w:rFonts w:ascii="Times New Roman" w:eastAsia="微软雅黑" w:hAnsi="Times New Roman" w:cs="Times New Roman"/>
          <w:color w:val="000000"/>
          <w:spacing w:val="15"/>
          <w:sz w:val="18"/>
          <w:szCs w:val="18"/>
        </w:rPr>
      </w:pPr>
      <w:r w:rsidRPr="00637D57">
        <w:rPr>
          <w:rFonts w:ascii="Times New Roman" w:eastAsia="宋体" w:hAnsi="Times New Roman" w:cs="Times New Roman"/>
          <w:kern w:val="0"/>
          <w:sz w:val="18"/>
          <w:szCs w:val="18"/>
        </w:rPr>
        <w:t>*</w:t>
      </w:r>
      <w:r w:rsidRPr="00637D57">
        <w:rPr>
          <w:rFonts w:ascii="Times New Roman" w:eastAsia="微软雅黑" w:hAnsi="Times New Roman" w:cs="Times New Roman"/>
          <w:color w:val="000000"/>
          <w:spacing w:val="15"/>
          <w:sz w:val="18"/>
          <w:szCs w:val="18"/>
        </w:rPr>
        <w:t>The change is more than 10% compared with the initial regression coefficient</w:t>
      </w:r>
      <w:r w:rsidR="005B4D61" w:rsidRPr="00637D57">
        <w:rPr>
          <w:rFonts w:ascii="Times New Roman" w:eastAsia="微软雅黑" w:hAnsi="Times New Roman" w:cs="Times New Roman"/>
          <w:color w:val="000000"/>
          <w:spacing w:val="15"/>
          <w:sz w:val="18"/>
          <w:szCs w:val="18"/>
        </w:rPr>
        <w:t>.</w:t>
      </w:r>
    </w:p>
    <w:p w14:paraId="2B72846B" w14:textId="29D37684" w:rsidR="005B4D61" w:rsidRPr="00637D57" w:rsidRDefault="005B4D61">
      <w:pPr>
        <w:rPr>
          <w:rFonts w:ascii="Times New Roman" w:eastAsia="微软雅黑" w:hAnsi="Times New Roman" w:cs="Times New Roman"/>
          <w:color w:val="000000"/>
          <w:spacing w:val="15"/>
          <w:sz w:val="18"/>
          <w:szCs w:val="18"/>
        </w:rPr>
      </w:pPr>
    </w:p>
    <w:p w14:paraId="307672FB" w14:textId="77777777" w:rsidR="005B4D61" w:rsidRPr="00637D57" w:rsidRDefault="005B4D61">
      <w:pPr>
        <w:rPr>
          <w:rFonts w:ascii="Times New Roman" w:hAnsi="Times New Roman" w:cs="Times New Roman"/>
          <w:sz w:val="18"/>
          <w:szCs w:val="18"/>
        </w:rPr>
      </w:pPr>
    </w:p>
    <w:sectPr w:rsidR="005B4D61" w:rsidRPr="00637D57" w:rsidSect="003337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004AD" w14:textId="77777777" w:rsidR="009E2CAD" w:rsidRDefault="009E2CAD" w:rsidP="001F427C">
      <w:r>
        <w:separator/>
      </w:r>
    </w:p>
  </w:endnote>
  <w:endnote w:type="continuationSeparator" w:id="0">
    <w:p w14:paraId="360D4CCF" w14:textId="77777777" w:rsidR="009E2CAD" w:rsidRDefault="009E2CAD" w:rsidP="001F4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E7546" w14:textId="77777777" w:rsidR="009E2CAD" w:rsidRDefault="009E2CAD" w:rsidP="001F427C">
      <w:r>
        <w:separator/>
      </w:r>
    </w:p>
  </w:footnote>
  <w:footnote w:type="continuationSeparator" w:id="0">
    <w:p w14:paraId="5166F19B" w14:textId="77777777" w:rsidR="009E2CAD" w:rsidRDefault="009E2CAD" w:rsidP="001F42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NDc0NjIzMTGytDBR0lEKTi0uzszPAykwrAUATy/2TywAAAA="/>
  </w:docVars>
  <w:rsids>
    <w:rsidRoot w:val="0062450C"/>
    <w:rsid w:val="00023DED"/>
    <w:rsid w:val="0005603C"/>
    <w:rsid w:val="001F427C"/>
    <w:rsid w:val="00333769"/>
    <w:rsid w:val="003D165B"/>
    <w:rsid w:val="00583044"/>
    <w:rsid w:val="005B4D61"/>
    <w:rsid w:val="0062450C"/>
    <w:rsid w:val="00637D57"/>
    <w:rsid w:val="00663EAE"/>
    <w:rsid w:val="00697264"/>
    <w:rsid w:val="00996C69"/>
    <w:rsid w:val="009E2CAD"/>
    <w:rsid w:val="00F71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84240F"/>
  <w15:chartTrackingRefBased/>
  <w15:docId w15:val="{1706B5E4-DACB-4A05-BB13-13B13B67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427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F42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F427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F427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F427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18</Words>
  <Characters>1816</Characters>
  <Application>Microsoft Office Word</Application>
  <DocSecurity>0</DocSecurity>
  <Lines>15</Lines>
  <Paragraphs>4</Paragraphs>
  <ScaleCrop>false</ScaleCrop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yanfeng</dc:creator>
  <cp:keywords/>
  <dc:description/>
  <cp:lastModifiedBy>li yanfeng</cp:lastModifiedBy>
  <cp:revision>4</cp:revision>
  <dcterms:created xsi:type="dcterms:W3CDTF">2022-09-10T01:01:00Z</dcterms:created>
  <dcterms:modified xsi:type="dcterms:W3CDTF">2022-09-10T15:26:00Z</dcterms:modified>
</cp:coreProperties>
</file>